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103DA27" w:rsidR="00501BEB" w:rsidRDefault="008020D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11D409A5">
                <wp:simplePos x="0" y="0"/>
                <wp:positionH relativeFrom="column">
                  <wp:posOffset>4419600</wp:posOffset>
                </wp:positionH>
                <wp:positionV relativeFrom="paragraph">
                  <wp:posOffset>49911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5C3429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6" style="position:absolute;margin-left:348pt;margin-top:393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U1y3Rd4AAAAMAQAADwAAAAAAAAAAAAAAAAAIBAAAZHJzL2Rvd25yZXYu&#10;eG1sUEsFBgAAAAAEAAQA8wAAABMFAAAAAA==&#10;" filled="f" stroked="f">
                <v:textbox inset="2.53958mm,1.2694mm,2.53958mm,1.2694mm">
                  <w:txbxContent>
                    <w:p w14:paraId="1B7AF02B" w14:textId="77777777" w:rsidR="00C10170" w:rsidRPr="005C3429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C1017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CDC7B05" wp14:editId="4ADA7C42">
                <wp:simplePos x="0" y="0"/>
                <wp:positionH relativeFrom="column">
                  <wp:posOffset>4171950</wp:posOffset>
                </wp:positionH>
                <wp:positionV relativeFrom="paragraph">
                  <wp:posOffset>22002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621BAD" w14:textId="77777777" w:rsidR="00C10170" w:rsidRPr="005C3429" w:rsidRDefault="00C10170" w:rsidP="00C10170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DC7B05" id="Rectangle 7" o:spid="_x0000_s1027" style="position:absolute;margin-left:328.5pt;margin-top:173.25pt;width:255.75pt;height:6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tCn8494AAAAMAQAADwAAAAAAAAAAAAAAAAALBAAAZHJzL2Rvd25y&#10;ZXYueG1sUEsFBgAAAAAEAAQA8wAAABYFAAAAAA==&#10;" filled="f" stroked="f">
                <v:textbox inset="2.53958mm,1.2694mm,2.53958mm,1.2694mm">
                  <w:txbxContent>
                    <w:p w14:paraId="54621BAD" w14:textId="77777777" w:rsidR="00C10170" w:rsidRPr="005C3429" w:rsidRDefault="00C10170" w:rsidP="00C10170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CF441" w14:textId="77777777" w:rsidR="000C6B06" w:rsidRDefault="000C6B06" w:rsidP="00B6374C">
      <w:pPr>
        <w:spacing w:after="0" w:line="240" w:lineRule="auto"/>
      </w:pPr>
      <w:r>
        <w:separator/>
      </w:r>
    </w:p>
  </w:endnote>
  <w:endnote w:type="continuationSeparator" w:id="0">
    <w:p w14:paraId="0EB6CE45" w14:textId="77777777" w:rsidR="000C6B06" w:rsidRDefault="000C6B06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1B7DE30-5A46-4C8B-9160-9C483A12E420}"/>
    <w:embedItalic r:id="rId2" w:fontKey="{48A440F3-A0BF-4EF1-81F5-68B1BB6F839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286FDBD-99DE-4737-A201-954033AB3AD1}"/>
    <w:embedItalic r:id="rId4" w:fontKey="{6C2FD81F-AF9C-4AAD-9EAD-FF941F63B93B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39EF598B-C5BC-41DB-B17F-01B5DF13675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8723BD" w14:textId="77777777" w:rsidR="000C6B06" w:rsidRDefault="000C6B06" w:rsidP="00B6374C">
      <w:pPr>
        <w:spacing w:after="0" w:line="240" w:lineRule="auto"/>
      </w:pPr>
      <w:r>
        <w:separator/>
      </w:r>
    </w:p>
  </w:footnote>
  <w:footnote w:type="continuationSeparator" w:id="0">
    <w:p w14:paraId="10DD4441" w14:textId="77777777" w:rsidR="000C6B06" w:rsidRDefault="000C6B06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F232E2E" w:rsidR="00B6374C" w:rsidRDefault="008020D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8A3D4A4" wp14:editId="006CD8F0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67940" cy="7772400"/>
          <wp:effectExtent l="0" t="0" r="9525" b="0"/>
          <wp:wrapNone/>
          <wp:docPr id="44913919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79989" cy="77817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C6B06"/>
    <w:rsid w:val="00171780"/>
    <w:rsid w:val="004307AB"/>
    <w:rsid w:val="00461519"/>
    <w:rsid w:val="00501BEB"/>
    <w:rsid w:val="005C2E38"/>
    <w:rsid w:val="008020DF"/>
    <w:rsid w:val="008B7E75"/>
    <w:rsid w:val="00A87FD7"/>
    <w:rsid w:val="00B03B70"/>
    <w:rsid w:val="00B6374C"/>
    <w:rsid w:val="00C10170"/>
    <w:rsid w:val="00C70417"/>
    <w:rsid w:val="00D32BCC"/>
    <w:rsid w:val="00D46EFE"/>
    <w:rsid w:val="00DA1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0T13:46:00Z</dcterms:modified>
</cp:coreProperties>
</file>